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5783" w:rsidRDefault="00C36348">
      <w:r>
        <w:fldChar w:fldCharType="begin"/>
      </w:r>
      <w:r>
        <w:instrText>HYPERLINK "https://lucene.apache.org/solr/downloads.html"</w:instrText>
      </w:r>
      <w:r>
        <w:fldChar w:fldCharType="separate"/>
      </w:r>
      <w:r w:rsidR="00437642" w:rsidRPr="00597676">
        <w:rPr>
          <w:rStyle w:val="Hyperlink"/>
        </w:rPr>
        <w:t>https://lucene.apache.org/solr/downloads.html</w:t>
      </w:r>
      <w:r>
        <w:fldChar w:fldCharType="end"/>
      </w:r>
    </w:p>
    <w:p w:rsidR="00437642" w:rsidRDefault="006F0B86">
      <w:r>
        <w:rPr>
          <w:noProof/>
        </w:rPr>
        <w:drawing>
          <wp:inline distT="0" distB="0" distL="0" distR="0">
            <wp:extent cx="5067300" cy="18192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34C" w:rsidRDefault="0047034C"/>
    <w:p w:rsidR="00E36970" w:rsidRDefault="00E36970"/>
    <w:p w:rsidR="00E36970" w:rsidRDefault="00E36970" w:rsidP="00E36970">
      <w:pPr>
        <w:pStyle w:val="ListParagraph"/>
        <w:numPr>
          <w:ilvl w:val="0"/>
          <w:numId w:val="1"/>
        </w:numPr>
      </w:pPr>
      <w:r>
        <w:t>JDK should be downloaded</w:t>
      </w:r>
    </w:p>
    <w:p w:rsidR="00382391" w:rsidRDefault="00382391" w:rsidP="00E36970">
      <w:pPr>
        <w:pStyle w:val="ListParagraph"/>
        <w:numPr>
          <w:ilvl w:val="0"/>
          <w:numId w:val="1"/>
        </w:numPr>
      </w:pPr>
      <w:r>
        <w:t>Then install it and set JAVA_HOME environment variable</w:t>
      </w:r>
    </w:p>
    <w:p w:rsidR="00FA13B8" w:rsidRDefault="00FA13B8" w:rsidP="00E36970">
      <w:pPr>
        <w:pStyle w:val="ListParagraph"/>
        <w:numPr>
          <w:ilvl w:val="0"/>
          <w:numId w:val="1"/>
        </w:numPr>
      </w:pPr>
      <w:r>
        <w:t xml:space="preserve">Check the </w:t>
      </w:r>
      <w:proofErr w:type="spellStart"/>
      <w:r>
        <w:t>jdk</w:t>
      </w:r>
      <w:proofErr w:type="spellEnd"/>
      <w:r>
        <w:t xml:space="preserve"> is installed by using </w:t>
      </w:r>
      <w:proofErr w:type="spellStart"/>
      <w:r>
        <w:t>cmd</w:t>
      </w:r>
      <w:proofErr w:type="spellEnd"/>
      <w:r>
        <w:t xml:space="preserve"> :&gt; Java bin path</w:t>
      </w:r>
    </w:p>
    <w:p w:rsidR="00FA13B8" w:rsidRDefault="00FA13B8" w:rsidP="00E36970">
      <w:pPr>
        <w:pStyle w:val="ListParagraph"/>
        <w:numPr>
          <w:ilvl w:val="0"/>
          <w:numId w:val="1"/>
        </w:numPr>
      </w:pPr>
      <w:r>
        <w:t xml:space="preserve">Then </w:t>
      </w:r>
      <w:proofErr w:type="spellStart"/>
      <w:r>
        <w:t>cmd</w:t>
      </w:r>
      <w:proofErr w:type="spellEnd"/>
      <w:r>
        <w:t>&gt;java -version</w:t>
      </w:r>
    </w:p>
    <w:p w:rsidR="00FA13B8" w:rsidRDefault="00FA13B8" w:rsidP="00E36970">
      <w:pPr>
        <w:pStyle w:val="ListParagraph"/>
        <w:numPr>
          <w:ilvl w:val="0"/>
          <w:numId w:val="1"/>
        </w:numPr>
      </w:pPr>
      <w:r>
        <w:t xml:space="preserve">Download the </w:t>
      </w:r>
      <w:proofErr w:type="spellStart"/>
      <w:r>
        <w:t>solr</w:t>
      </w:r>
      <w:proofErr w:type="spellEnd"/>
      <w:r>
        <w:t xml:space="preserve"> search zip then extract it in some drive then on </w:t>
      </w:r>
      <w:proofErr w:type="spellStart"/>
      <w:r>
        <w:t>cmd</w:t>
      </w:r>
      <w:proofErr w:type="spellEnd"/>
      <w:r>
        <w:t xml:space="preserve"> administrator mode</w:t>
      </w:r>
    </w:p>
    <w:p w:rsidR="00FA13B8" w:rsidRDefault="00FA13B8" w:rsidP="00E36970">
      <w:pPr>
        <w:pStyle w:val="ListParagraph"/>
        <w:numPr>
          <w:ilvl w:val="0"/>
          <w:numId w:val="1"/>
        </w:numPr>
      </w:pPr>
      <w:r>
        <w:t xml:space="preserve">Go to the </w:t>
      </w:r>
      <w:proofErr w:type="spellStart"/>
      <w:r>
        <w:t>solr</w:t>
      </w:r>
      <w:proofErr w:type="spellEnd"/>
      <w:r>
        <w:t xml:space="preserve"> bin path then type </w:t>
      </w:r>
      <w:proofErr w:type="spellStart"/>
      <w:r>
        <w:t>solr</w:t>
      </w:r>
      <w:proofErr w:type="spellEnd"/>
      <w:r>
        <w:t xml:space="preserve"> start to start the </w:t>
      </w:r>
      <w:proofErr w:type="spellStart"/>
      <w:r>
        <w:t>solr</w:t>
      </w:r>
      <w:proofErr w:type="spellEnd"/>
    </w:p>
    <w:p w:rsidR="007A1673" w:rsidRDefault="007A1673" w:rsidP="00E36970">
      <w:pPr>
        <w:pStyle w:val="ListParagraph"/>
        <w:numPr>
          <w:ilvl w:val="0"/>
          <w:numId w:val="1"/>
        </w:numPr>
      </w:pPr>
      <w:r>
        <w:t>Then type in browser localhost:8983</w:t>
      </w:r>
    </w:p>
    <w:p w:rsidR="00DA5364" w:rsidRDefault="00DA5364" w:rsidP="00E36970">
      <w:pPr>
        <w:pStyle w:val="ListParagraph"/>
        <w:numPr>
          <w:ilvl w:val="0"/>
          <w:numId w:val="1"/>
        </w:numPr>
      </w:pPr>
      <w:r>
        <w:t xml:space="preserve">Then we will see the </w:t>
      </w:r>
      <w:proofErr w:type="spellStart"/>
      <w:r>
        <w:t>solr</w:t>
      </w:r>
      <w:proofErr w:type="spellEnd"/>
      <w:r>
        <w:t xml:space="preserve"> admin screen</w:t>
      </w:r>
    </w:p>
    <w:p w:rsidR="00892F37" w:rsidRDefault="00892F37" w:rsidP="00E36970">
      <w:pPr>
        <w:pStyle w:val="ListParagraph"/>
        <w:numPr>
          <w:ilvl w:val="0"/>
          <w:numId w:val="1"/>
        </w:numPr>
      </w:pPr>
      <w:r>
        <w:t xml:space="preserve">For stopping </w:t>
      </w:r>
      <w:proofErr w:type="spellStart"/>
      <w:r>
        <w:t>solr</w:t>
      </w:r>
      <w:proofErr w:type="spellEnd"/>
      <w:r>
        <w:t xml:space="preserve"> , go to </w:t>
      </w:r>
      <w:proofErr w:type="spellStart"/>
      <w:r>
        <w:t>cmd</w:t>
      </w:r>
      <w:proofErr w:type="spellEnd"/>
      <w:r>
        <w:t xml:space="preserve"> and type </w:t>
      </w:r>
      <w:proofErr w:type="spellStart"/>
      <w:r>
        <w:t>solr</w:t>
      </w:r>
      <w:proofErr w:type="spellEnd"/>
      <w:r>
        <w:t xml:space="preserve"> stop</w:t>
      </w:r>
      <w:r w:rsidR="00706C87">
        <w:t xml:space="preserve"> </w:t>
      </w:r>
      <w:r w:rsidR="00F96257">
        <w:t>–</w:t>
      </w:r>
      <w:r w:rsidR="00706C87">
        <w:t>all</w:t>
      </w:r>
    </w:p>
    <w:p w:rsidR="00D66790" w:rsidRDefault="00D66790" w:rsidP="00D66790"/>
    <w:p w:rsidR="00B217A8" w:rsidRDefault="00B217A8" w:rsidP="00D66790"/>
    <w:p w:rsidR="00B217A8" w:rsidRDefault="00B217A8" w:rsidP="00D66790"/>
    <w:p w:rsidR="00B217A8" w:rsidRDefault="00B217A8" w:rsidP="00D66790"/>
    <w:p w:rsidR="00B217A8" w:rsidRDefault="00B217A8" w:rsidP="00D66790"/>
    <w:p w:rsidR="00B217A8" w:rsidRDefault="00B217A8" w:rsidP="00D66790"/>
    <w:p w:rsidR="00B217A8" w:rsidRDefault="00B217A8" w:rsidP="00D66790"/>
    <w:p w:rsidR="00D66790" w:rsidRDefault="00D66790" w:rsidP="00D66790"/>
    <w:p w:rsidR="00B217A8" w:rsidRDefault="00B217A8" w:rsidP="00D66790"/>
    <w:p w:rsidR="00B217A8" w:rsidRDefault="00B217A8" w:rsidP="00D66790"/>
    <w:p w:rsidR="00D66790" w:rsidRDefault="00B217A8" w:rsidP="00D66790">
      <w:r>
        <w:lastRenderedPageBreak/>
        <w:t xml:space="preserve">Reference </w:t>
      </w:r>
      <w:proofErr w:type="gramStart"/>
      <w:r>
        <w:t>Link :</w:t>
      </w:r>
      <w:proofErr w:type="gramEnd"/>
    </w:p>
    <w:p w:rsidR="00B217A8" w:rsidRDefault="00B217A8" w:rsidP="00B217A8">
      <w:hyperlink r:id="rId6" w:anchor="verify" w:history="1">
        <w:r w:rsidRPr="00597676">
          <w:rPr>
            <w:rStyle w:val="Hyperlink"/>
          </w:rPr>
          <w:t>https://www.apache.org/dyn/closer.cgi#verify</w:t>
        </w:r>
      </w:hyperlink>
    </w:p>
    <w:p w:rsidR="00B217A8" w:rsidRDefault="00B217A8" w:rsidP="00B217A8">
      <w:hyperlink r:id="rId7" w:history="1">
        <w:r w:rsidRPr="00597676">
          <w:rPr>
            <w:rStyle w:val="Hyperlink"/>
          </w:rPr>
          <w:t>https://www.youtube.com/watch?v=_fW98B84lXA</w:t>
        </w:r>
      </w:hyperlink>
    </w:p>
    <w:p w:rsidR="00B217A8" w:rsidRDefault="00B217A8" w:rsidP="00D66790">
      <w:hyperlink r:id="rId8" w:history="1">
        <w:r w:rsidRPr="00597676">
          <w:rPr>
            <w:rStyle w:val="Hyperlink"/>
          </w:rPr>
          <w:t>https://lucene.apache.org/solr/guide/8_5/getting-started.html</w:t>
        </w:r>
      </w:hyperlink>
    </w:p>
    <w:p w:rsidR="00B217A8" w:rsidRDefault="00B217A8" w:rsidP="00D66790">
      <w:hyperlink r:id="rId9" w:history="1">
        <w:r w:rsidRPr="00E46A02">
          <w:rPr>
            <w:rStyle w:val="Hyperlink"/>
          </w:rPr>
          <w:t>https://stacksecrets.com/dot-net-core/integrate-solr-instance-with-net-core</w:t>
        </w:r>
      </w:hyperlink>
    </w:p>
    <w:p w:rsidR="00B217A8" w:rsidRDefault="00B217A8" w:rsidP="00D66790">
      <w:hyperlink r:id="rId10" w:history="1">
        <w:r w:rsidRPr="00E46A02">
          <w:rPr>
            <w:rStyle w:val="Hyperlink"/>
          </w:rPr>
          <w:t>https://github.com/solrnet/SolrNetSampleApps</w:t>
        </w:r>
      </w:hyperlink>
    </w:p>
    <w:p w:rsidR="00FA5F1A" w:rsidRDefault="00B217A8">
      <w:hyperlink r:id="rId11" w:history="1">
        <w:r w:rsidRPr="00E46A02">
          <w:rPr>
            <w:rStyle w:val="Hyperlink"/>
          </w:rPr>
          <w:t>https://github.com/SolrNet/SolrNet</w:t>
        </w:r>
      </w:hyperlink>
    </w:p>
    <w:p w:rsidR="00867464" w:rsidRDefault="00C36348">
      <w:hyperlink r:id="rId12" w:history="1">
        <w:r w:rsidR="00867464" w:rsidRPr="004F08D6">
          <w:rPr>
            <w:rStyle w:val="Hyperlink"/>
          </w:rPr>
          <w:t>http://hemkant-webapps.blogspot.com/2016/06/apache-solr-search-with-asp.net.html</w:t>
        </w:r>
      </w:hyperlink>
    </w:p>
    <w:p w:rsidR="00DC2E9E" w:rsidRDefault="00C36348">
      <w:hyperlink r:id="rId13" w:history="1">
        <w:r w:rsidR="00175847" w:rsidRPr="004F08D6">
          <w:rPr>
            <w:rStyle w:val="Hyperlink"/>
          </w:rPr>
          <w:t>https://www.nuget.org/packages/SolrNet.Core/</w:t>
        </w:r>
      </w:hyperlink>
    </w:p>
    <w:p w:rsidR="00DC2E9E" w:rsidRDefault="00C36348">
      <w:hyperlink r:id="rId14" w:history="1">
        <w:r w:rsidR="00DC2E9E" w:rsidRPr="004F08D6">
          <w:rPr>
            <w:rStyle w:val="Hyperlink"/>
          </w:rPr>
          <w:t>https://forums.asp.net/t/2162188.aspx?ASP+NET+core+3+0+with+SOLR</w:t>
        </w:r>
      </w:hyperlink>
    </w:p>
    <w:p w:rsidR="00DC2E9E" w:rsidRDefault="00C36348">
      <w:hyperlink r:id="rId15" w:history="1">
        <w:r w:rsidR="00DC2E9E" w:rsidRPr="004F08D6">
          <w:rPr>
            <w:rStyle w:val="Hyperlink"/>
          </w:rPr>
          <w:t>https://dotnet.libhunt.com/compare-solrnet-vs-solr-express?rel=cmp-cmp</w:t>
        </w:r>
      </w:hyperlink>
    </w:p>
    <w:p w:rsidR="00143F25" w:rsidRDefault="00C36348">
      <w:hyperlink r:id="rId16" w:history="1">
        <w:r w:rsidR="0004288F" w:rsidRPr="00587273">
          <w:rPr>
            <w:rStyle w:val="Hyperlink"/>
          </w:rPr>
          <w:t>https://stackoverflow.com/questions/10800919/implementing-solr-with-net-web-application</w:t>
        </w:r>
      </w:hyperlink>
    </w:p>
    <w:p w:rsidR="0004288F" w:rsidRDefault="00C36348">
      <w:hyperlink r:id="rId17" w:anchor="Solr_Client_Nuget_Package_For_NET_Core" w:history="1">
        <w:r w:rsidR="0004288F" w:rsidRPr="00587273">
          <w:rPr>
            <w:rStyle w:val="Hyperlink"/>
          </w:rPr>
          <w:t>https://stacksecrets.com/dot-net-core/integrate-solr-instance-with-net-core#Solr_Client_Nuget_Package_For_NET_Core</w:t>
        </w:r>
      </w:hyperlink>
    </w:p>
    <w:p w:rsidR="009A6F58" w:rsidRDefault="00C36348">
      <w:hyperlink r:id="rId18" w:history="1">
        <w:r w:rsidR="009A6F58" w:rsidRPr="00587273">
          <w:rPr>
            <w:rStyle w:val="Hyperlink"/>
          </w:rPr>
          <w:t>https://docs.microsoft.com/en-us/archive/msdn-magazine/2019/april/net-implementing-your-own-enterprise-search</w:t>
        </w:r>
      </w:hyperlink>
    </w:p>
    <w:p w:rsidR="00274F85" w:rsidRDefault="00C36348">
      <w:hyperlink r:id="rId19" w:anchor="microsoftextensionsdependencyinjection-aspnet-core" w:history="1">
        <w:r w:rsidR="00395600" w:rsidRPr="00587273">
          <w:rPr>
            <w:rStyle w:val="Hyperlink"/>
          </w:rPr>
          <w:t>https://github.com/SolrNet/SolrNet/blob/master/Documentation/Initialization.md#microsoftextensionsdependencyinjection-aspnet-core</w:t>
        </w:r>
      </w:hyperlink>
    </w:p>
    <w:p w:rsidR="00395600" w:rsidRDefault="00395600"/>
    <w:sectPr w:rsidR="00395600" w:rsidSect="00125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6636A4"/>
    <w:multiLevelType w:val="hybridMultilevel"/>
    <w:tmpl w:val="A55661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M3NbE0MTM0NTU0MbdQ0lEKTi0uzszPAykwqQUABq9HlywAAAA="/>
  </w:docVars>
  <w:rsids>
    <w:rsidRoot w:val="00437642"/>
    <w:rsid w:val="0004288F"/>
    <w:rsid w:val="000D053D"/>
    <w:rsid w:val="000F7976"/>
    <w:rsid w:val="00125783"/>
    <w:rsid w:val="00143F25"/>
    <w:rsid w:val="00175847"/>
    <w:rsid w:val="00183866"/>
    <w:rsid w:val="001C4116"/>
    <w:rsid w:val="001E71D8"/>
    <w:rsid w:val="00274F85"/>
    <w:rsid w:val="0028760E"/>
    <w:rsid w:val="00294FA6"/>
    <w:rsid w:val="002B5FBC"/>
    <w:rsid w:val="002E7DBE"/>
    <w:rsid w:val="003745E9"/>
    <w:rsid w:val="00382391"/>
    <w:rsid w:val="00391EBE"/>
    <w:rsid w:val="00395600"/>
    <w:rsid w:val="003C0A0A"/>
    <w:rsid w:val="00405DB3"/>
    <w:rsid w:val="00437642"/>
    <w:rsid w:val="00461F4D"/>
    <w:rsid w:val="0047034C"/>
    <w:rsid w:val="00522A00"/>
    <w:rsid w:val="0064182B"/>
    <w:rsid w:val="00666305"/>
    <w:rsid w:val="006979D5"/>
    <w:rsid w:val="006F0B86"/>
    <w:rsid w:val="00706C87"/>
    <w:rsid w:val="00715CE8"/>
    <w:rsid w:val="007768B5"/>
    <w:rsid w:val="00797F2F"/>
    <w:rsid w:val="007A1673"/>
    <w:rsid w:val="007F52B9"/>
    <w:rsid w:val="0084673A"/>
    <w:rsid w:val="00867464"/>
    <w:rsid w:val="00892F37"/>
    <w:rsid w:val="008D7628"/>
    <w:rsid w:val="0094310F"/>
    <w:rsid w:val="00944926"/>
    <w:rsid w:val="009A6F58"/>
    <w:rsid w:val="009F785C"/>
    <w:rsid w:val="00A21FCE"/>
    <w:rsid w:val="00AB09C3"/>
    <w:rsid w:val="00B217A8"/>
    <w:rsid w:val="00B57C95"/>
    <w:rsid w:val="00B645DB"/>
    <w:rsid w:val="00BA25B5"/>
    <w:rsid w:val="00BF7B5F"/>
    <w:rsid w:val="00C36348"/>
    <w:rsid w:val="00C814FB"/>
    <w:rsid w:val="00CA1F27"/>
    <w:rsid w:val="00D21066"/>
    <w:rsid w:val="00D64DB0"/>
    <w:rsid w:val="00D66790"/>
    <w:rsid w:val="00DA5364"/>
    <w:rsid w:val="00DC2E9E"/>
    <w:rsid w:val="00DF25AA"/>
    <w:rsid w:val="00E00663"/>
    <w:rsid w:val="00E16772"/>
    <w:rsid w:val="00E36970"/>
    <w:rsid w:val="00E7291E"/>
    <w:rsid w:val="00F037CE"/>
    <w:rsid w:val="00F11016"/>
    <w:rsid w:val="00F2292C"/>
    <w:rsid w:val="00F239C6"/>
    <w:rsid w:val="00F40B5B"/>
    <w:rsid w:val="00F87CC2"/>
    <w:rsid w:val="00F96257"/>
    <w:rsid w:val="00FA13B8"/>
    <w:rsid w:val="00FA3C5C"/>
    <w:rsid w:val="00FA5F1A"/>
    <w:rsid w:val="00FA7EA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57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764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0B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0B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697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ene.apache.org/solr/guide/8_5/getting-started.html" TargetMode="External"/><Relationship Id="rId13" Type="http://schemas.openxmlformats.org/officeDocument/2006/relationships/hyperlink" Target="https://www.nuget.org/packages/SolrNet.Core/" TargetMode="External"/><Relationship Id="rId18" Type="http://schemas.openxmlformats.org/officeDocument/2006/relationships/hyperlink" Target="https://docs.microsoft.com/en-us/archive/msdn-magazine/2019/april/net-implementing-your-own-enterprise-search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youtube.com/watch?v=_fW98B84lXA" TargetMode="External"/><Relationship Id="rId12" Type="http://schemas.openxmlformats.org/officeDocument/2006/relationships/hyperlink" Target="http://hemkant-webapps.blogspot.com/2016/06/apache-solr-search-with-asp.net.html" TargetMode="External"/><Relationship Id="rId17" Type="http://schemas.openxmlformats.org/officeDocument/2006/relationships/hyperlink" Target="https://stacksecrets.com/dot-net-core/integrate-solr-instance-with-net-co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10800919/implementing-solr-with-net-web-applicatio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apache.org/dyn/closer.cgi" TargetMode="External"/><Relationship Id="rId11" Type="http://schemas.openxmlformats.org/officeDocument/2006/relationships/hyperlink" Target="https://github.com/SolrNet/SolrNet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dotnet.libhunt.com/compare-solrnet-vs-solr-express?rel=cmp-cmp" TargetMode="External"/><Relationship Id="rId10" Type="http://schemas.openxmlformats.org/officeDocument/2006/relationships/hyperlink" Target="https://github.com/solrnet/SolrNetSampleApps" TargetMode="External"/><Relationship Id="rId19" Type="http://schemas.openxmlformats.org/officeDocument/2006/relationships/hyperlink" Target="https://github.com/SolrNet/SolrNet/blob/master/Documentation/Initialization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cksecrets.com/dot-net-core/integrate-solr-instance-with-net-core" TargetMode="External"/><Relationship Id="rId14" Type="http://schemas.openxmlformats.org/officeDocument/2006/relationships/hyperlink" Target="https://forums.asp.net/t/2162188.aspx?ASP+NET+core+3+0+with+SOL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</dc:creator>
  <cp:lastModifiedBy>gh</cp:lastModifiedBy>
  <cp:revision>26</cp:revision>
  <dcterms:created xsi:type="dcterms:W3CDTF">2020-06-16T04:22:00Z</dcterms:created>
  <dcterms:modified xsi:type="dcterms:W3CDTF">2020-06-17T06:09:00Z</dcterms:modified>
</cp:coreProperties>
</file>